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HIRH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ACM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DGE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PSL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R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6T13:23:47Z</dcterms:created>
  <dcterms:modified xsi:type="dcterms:W3CDTF">2024-07-26T13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